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4" w:name="X329a3245818cab0aefc108c650c9de144a9f972"/>
    <w:p>
      <w:pPr>
        <w:pStyle w:val="Heading1"/>
      </w:pPr>
      <w:r>
        <w:t xml:space="preserve">Cover Letter for Environmental Engineer Position</w:t>
      </w:r>
    </w:p>
    <w:p>
      <w:pPr>
        <w:pStyle w:val="FirstParagraph"/>
      </w:pPr>
      <w:r>
        <w:rPr>
          <w:bCs/>
          <w:b/>
        </w:rPr>
        <w:t xml:space="preserve">Dear Hiring Manager,</w:t>
      </w:r>
    </w:p>
    <w:p>
      <w:pPr>
        <w:pStyle w:val="BodyText"/>
      </w:pPr>
      <w:r>
        <w:t xml:space="preserve">I am writing to express my enthusiastic interest in the Environmental Engineer position at [Company Name] in Brazil, Rio de Janeiro. As a dedicated professional with a deep commitment to sustainable development and environmental stewardship, I am eager to contribute my expertise, passion for ecological preservation, and technical skills to address the unique environmental challenges faced by this vibrant city. My background as an Environmental Engineer, combined with my familiarity with the socio-environmental dynamics of Brazil, positions me as a strong candidate to support your mission of fostering a healthier and more sustainable future for Rio de Janeiro.</w:t>
      </w:r>
    </w:p>
    <w:bookmarkStart w:id="20" w:name="why-i-am-drawn-to-this-opportunity"/>
    <w:p>
      <w:pPr>
        <w:pStyle w:val="Heading2"/>
      </w:pPr>
      <w:r>
        <w:t xml:space="preserve">Why I Am Drawn to This Opportunity</w:t>
      </w:r>
    </w:p>
    <w:p>
      <w:pPr>
        <w:pStyle w:val="FirstParagraph"/>
      </w:pPr>
      <w:r>
        <w:t xml:space="preserve">As an Environmental Engineer with over [X years] of experience, I have consistently focused on projects that align with the principles of sustainability and ecological balance. However, my interest in this role is particularly driven by the urgent need for innovative environmental solutions in Brazil, especially in Rio de Janeiro. The city’s unique geography—flanked by mountains, beaches, and dense urban areas—demands tailored approaches to manage pollution, protect biodiversity, and mitigate the impacts of climate change. I am inspired by the opportunity to contribute to initiatives that safeguard Rio’s natural heritage while addressing the pressing demands of its growing population.</w:t>
      </w:r>
    </w:p>
    <w:p>
      <w:pPr>
        <w:pStyle w:val="BodyText"/>
      </w:pPr>
      <w:r>
        <w:t xml:space="preserve">Having studied and worked in Brazil for [X years], I have developed a profound understanding of the country’s environmental policies, regulatory frameworks, and cultural context. This experience has equipped me to navigate the complexities of environmental engineering projects in diverse settings, from urban infrastructure development to coastal conservation efforts. My work in [specific project or initiative] demonstrated my ability to design systems that harmonize human activity with ecological health—a principle I believe is critical for Rio de Janeiro’s long-term sustainability.</w:t>
      </w:r>
    </w:p>
    <w:bookmarkEnd w:id="20"/>
    <w:bookmarkStart w:id="21" w:name="professional-expertise-and-achievements"/>
    <w:p>
      <w:pPr>
        <w:pStyle w:val="Heading2"/>
      </w:pPr>
      <w:r>
        <w:t xml:space="preserve">Professional Expertise and Achievements</w:t>
      </w:r>
    </w:p>
    <w:p>
      <w:pPr>
        <w:pStyle w:val="FirstParagraph"/>
      </w:pPr>
      <w:r>
        <w:t xml:space="preserve">As an Environmental Engineer, my career has been defined by a commitment to solving complex environmental problems through innovative engineering solutions. In my previous role at [Previous Company], I led the design and implementation of a wastewater treatment system that reduced contamination in local waterways by 40%. This project not only improved public health outcomes but also aligned with Brazil’s National Water Agency (ANA) guidelines for sustainable water management. Such experiences have honed my ability to balance technical precision with community engagement—a skill I believe is essential for success in Rio de Janeiro.</w:t>
      </w:r>
    </w:p>
    <w:p>
      <w:pPr>
        <w:pStyle w:val="BodyText"/>
      </w:pPr>
      <w:r>
        <w:t xml:space="preserve">Another key area of my expertise lies in environmental impact assessments (EIAs). I have conducted thorough evaluations of infrastructure projects, ensuring compliance with Brazil’s National Environmental Policy and the Forest Code. For instance, during a recent project to expand a transportation network in São Paulo, I collaborated with stakeholders to mitigate deforestation and promote reforestation efforts. This work underscored the importance of integrating environmental considerations into urban planning—a priority for Rio de Janeiro as it expands its infrastructure while preserving its iconic landscapes.</w:t>
      </w:r>
    </w:p>
    <w:p>
      <w:pPr>
        <w:pStyle w:val="BodyText"/>
      </w:pPr>
      <w:r>
        <w:t xml:space="preserve">My technical skills include proficiency in CAD software, GIS mapping, and environmental modeling tools such as SWMM and MODFLOW. These tools have enabled me to design systems that optimize resource use and minimize ecological footprints. Additionally, I hold certifications in [relevant certifications, e.g., LEED AP or ISO 14001], which reflect my dedication to international standards of sustainability.</w:t>
      </w:r>
    </w:p>
    <w:bookmarkEnd w:id="21"/>
    <w:bookmarkStart w:id="22" w:name="Xeb148c387c6c1fc0d029cf88459e6291be8206c"/>
    <w:p>
      <w:pPr>
        <w:pStyle w:val="Heading2"/>
      </w:pPr>
      <w:r>
        <w:t xml:space="preserve">Understanding the Challenges of Brazil and Rio de Janeiro</w:t>
      </w:r>
    </w:p>
    <w:p>
      <w:pPr>
        <w:pStyle w:val="FirstParagraph"/>
      </w:pPr>
      <w:r>
        <w:t xml:space="preserve">Rio de Janeiro is a city at the intersection of opportunity and challenge. While it boasts stunning natural beauty, it also faces significant environmental pressures, including urban runoff, air pollution from traffic congestion, and the threat of deforestation in surrounding areas like the Atlantic Forest. As an Environmental Engineer in this region, I am acutely aware of the need to address these issues through adaptive strategies that consider both local conditions and global best practices.</w:t>
      </w:r>
    </w:p>
    <w:p>
      <w:pPr>
        <w:pStyle w:val="BodyText"/>
      </w:pPr>
      <w:r>
        <w:t xml:space="preserve">For example, Rio’s coastal ecosystems are vulnerable to rising sea levels and extreme weather events exacerbated by climate change. My work on flood mitigation systems in [previous project] has prepared me to contribute to initiatives such as the development of green infrastructure or the restoration of mangrove ecosystems. Similarly, the city’s rapid urbanization requires sustainable waste management solutions—another area where my experience in designing recycling programs and solid waste treatment facilities can make a meaningful impact.</w:t>
      </w:r>
    </w:p>
    <w:bookmarkEnd w:id="22"/>
    <w:bookmarkStart w:id="23" w:name="why-i-am-the-right-fit-for-your-team"/>
    <w:p>
      <w:pPr>
        <w:pStyle w:val="Heading2"/>
      </w:pPr>
      <w:r>
        <w:t xml:space="preserve">Why I Am the Right Fit for Your Team</w:t>
      </w:r>
    </w:p>
    <w:p>
      <w:pPr>
        <w:pStyle w:val="FirstParagraph"/>
      </w:pPr>
      <w:r>
        <w:t xml:space="preserve">What sets me apart as an Environmental Engineer is my ability to bridge technical expertise with a collaborative mindset. I thrive in multidisciplinary teams and am adept at translating complex environmental data into actionable strategies for policymakers, engineers, and community stakeholders. My work in Rio de Janeiro has taught me the value of cultural sensitivity and local partnerships in achieving long-term environmental goals.</w:t>
      </w:r>
    </w:p>
    <w:p>
      <w:pPr>
        <w:pStyle w:val="BodyText"/>
      </w:pPr>
      <w:r>
        <w:t xml:space="preserve">I am particularly drawn to [Company Name]’s reputation for innovation and commitment to sustainability. Your projects, such as [mention specific project or initiative if known], align with my vision of creating resilient ecosystems that benefit both people and the planet. I am eager to bring my problem-solving skills, technical knowledge, and passion for environmental preservation to support your mission.</w:t>
      </w:r>
    </w:p>
    <w:p>
      <w:pPr>
        <w:pStyle w:val="BodyText"/>
      </w:pPr>
      <w:r>
        <w:t xml:space="preserve">In closing, I would be honored to contribute my expertise as an Environmental Engineer in Brazil’s dynamic city of Rio de Janeiro. I am confident that my background, skills, and dedication make me a valuable asset to your team. Thank you for considering my application. I look forward to the opportunity to discuss how I can contribute to your environmental initiative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3T08:10:33Z</dcterms:created>
  <dcterms:modified xsi:type="dcterms:W3CDTF">2026-07-23T08:10:33Z</dcterms:modified>
</cp:coreProperties>
</file>

<file path=docProps/custom.xml><?xml version="1.0" encoding="utf-8"?>
<Properties xmlns="http://schemas.openxmlformats.org/officeDocument/2006/custom-properties" xmlns:vt="http://schemas.openxmlformats.org/officeDocument/2006/docPropsVTypes"/>
</file>